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SUD</w:t>
      </w:r>
      <w:r>
        <w:t xml:space="preserve"> </w:t>
      </w:r>
      <w:r>
        <w:t xml:space="preserve">ค32101</w:t>
      </w:r>
      <w:r>
        <w:t xml:space="preserve"> </w:t>
      </w:r>
      <w:r>
        <w:t xml:space="preserve">คณิตศาสตร์</w:t>
      </w:r>
      <w:r>
        <w:t xml:space="preserve"> </w:t>
      </w:r>
      <w:r>
        <w:t xml:space="preserve">(ม.5/2)</w:t>
      </w:r>
      <w:r>
        <w:t xml:space="preserve"> </w:t>
      </w:r>
      <w:r>
        <w:t xml:space="preserve">คาบที่</w:t>
      </w:r>
      <w:r>
        <w:t xml:space="preserve"> </w:t>
      </w:r>
      <w:r>
        <w:t xml:space="preserve">1</w:t>
      </w:r>
      <w:r>
        <w:t xml:space="preserve"> </w:t>
      </w:r>
      <w:r>
        <w:t xml:space="preserve">มาริก</w:t>
      </w:r>
    </w:p>
    <w:p>
      <w:pPr>
        <w:pStyle w:val="Date"/>
      </w:pPr>
      <w:r>
        <w:t xml:space="preserve">วันพฤหัสบดีที่</w:t>
      </w:r>
      <w:r>
        <w:t xml:space="preserve"> </w:t>
      </w:r>
      <w:r>
        <w:t xml:space="preserve">1</w:t>
      </w:r>
      <w:r>
        <w:t xml:space="preserve"> </w:t>
      </w:r>
      <w:r>
        <w:t xml:space="preserve">มิถุนายน</w:t>
      </w:r>
      <w:r>
        <w:t xml:space="preserve"> </w:t>
      </w:r>
      <w:r>
        <w:t xml:space="preserve">2566</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เรียน หัวหน้าห้องยืนขึ้นออกมาแนะนำตัวเอง ที่ราบเขาจะได้รู้ว่านักเรียนชื่อภาษามืออะไรนะคะ อ่างเชิญค่ะ เคค่ะคนต่อไปค่ะ ชื่อน้องปิ่นนะคะคนนี้ ต่อไปค่ะพี่เพียวนะคะ น้องแท็กนะคะน้องแท้คนสุดท้าย ชื่อเพชรนะคะทั้งหมด วันนี้ที่เรามาเรียนนะคะเป็นครั้งแรก ที่เราเจอกันในภาคเรียน ขอ 5 นะคะเรื่องแรกเลยก็คือเรื่องเกี่ยวกับเลขยก ^ มีใครเคยเรียนหรือว่าเคยเห็น เลขยกกำลัง เคยเรียนเลยหรอมอต้นมีนะลูกมอต้นมอ 1 ก็ได้เรียน แล้วมีบางคนได้เรียนแสดงว่าบางคน ลืมใช่ไหมลืมใช่ไหม จริงๆแล้วนะ ป้าเรียนมาแล้วในตอนม 1 นะคะ เป็นต่อ มันเกี่ยวข้องกับชีวิตของเรายังไงไอ้ตัวเลขยกกำลัง มันอยู่ตรงไหนในชีวิตของเราเรานำมาใช้ยังไงโรงเรียนไป เอามาใช้อะไรได้บ้างรู้ไหมมีประโยชน์อะไร ออกมาออกมายืนอยู่ตรงข้างหน้า ให้น้องยิงไกลกว่านี้ได้ไหมคะพอดีมองไม่เห็นท้องเลย ใกล้ๆ ไม่เห็นนะคะ ได้ไหมคะ ตอนที่นครปฐม อะไรเอ่ย มองมอง สวยขึ้น เลขยกกำลังแนะนำมา เราต้องเคลียร์นะคะ หม้อบ้านเชียงที่เป็นหม้อบ้านเชียง อ๋อค่ะโอเคโอเคเก่งมากนะคะอันนี้ก็คือสิ่งที่เรานำมา สาดเข้ามาช่วยได้นะคะ เดี๋ยวขอขอภาพ เลขยกกำลังบ้านเชียงอยู่ที่ไหนนักเรียนรู้ไหมคะ ด้วยใช่เป็นมรดกโลกด้วยนะคะ ขึ้น ไม่เคยไปเลย เคยไปหรือยังบ้านเชียงนะลูก เดี๋ยวกูไปจะพาไปดูนะคะ เดี๋ยวกูไป มันอายุเยอะมากเลยนะคะ เอามันบอกวัฒนธรรมมันบอก ความ ตรงนี้ในสิ่งที่เราเห็นนะคะ Siri มีอายุกี่ปีลูก ไปเจอหม้อแล้วก็ไปเจอกระดูกโครงกระดูกนะคะ โครงกระดูกนี้มีอายุเท่าไหร่ หม้อไหพวกนี้นะคะหรือว่าเครื่องมืออุปกรณ์ที่เขาไปขุดพบเนี่ยมีอายุเท่าไหร่ แบ่ง เป็นช่วงปีได้อย่างไรนะคะ อันนี้เกี่ยวกับวิทยาศาสตร์ด้วย มันจะเชื่อมโยงกันนะคะระหว่างชีวิต คณิตศาสตร์วิทยาศาสตร์ นักเรียนอาจจะยังไม่เคยได้ยินคำว่าคาร์บอน 14 นะคะคาร์บอน 14 คาร์บอน 14 ตัวนี้เป็นสารกัมมันตรังสีเดี๋ยวครูบิ๊กจะอธิบายให้ฟังนะคะว่าเรานำมาใช้ยังไง แล้วมันเกี่ยวกับบ้านเชียงยังไงนะคะ ต่อไม่ออก จอภาพไม่ออกนะคะจอสไลด์ คืออย่างนี้นะคะลูกๆสิ่งมีชีวิตที่อยู่บนโลกของเรา ไม่ว่าจะเป็นคนต้นไม้หรือว่าสัตว์ต่างๆนะคะทุกสิ่งทุกอย่าง ที่มีชีวิต มันจะมี คาร์บอน 14 อยู่ในนั้น อยู่ในตัวเองนะคะ ตัวนี้เป็นสารที่มีพบอยู่ในสิ่งมีชีวิต เพราะฉะนั้น เมื่อไหร่ที่สิ่งมีชีวิต เหล่านี้ตายไป ศาล สารตัวนี้นะคะมันก็จะลดลงลดลงลดลง เอาไปคำนวณช่วงอายุ ของเขาได้นะคะว่าเขาไปพบเนี่ยช่วงอายุเท่าไหร่ เหมือนกับไดโนเสาร์นักเรียนรู้จักไดโนเสาร์ไหม ไดโนเสาร์ซึ่งตอนนี้สูญพันธุ์ไปแล้ว ไม่เหลือเลยนะคะสูญพันธุ์ไปแล้วไม่เหลือเลยแต่ก็ยังคงพบ ซากมันอยู่ใช่ไหม ซากของไดโนเสาร์ที่อยู่ ใครเป็นผู้ คิดคำนวณว่าเอื้อยไดโนเสาร์นี้ พบเมื่อไหร่นะคะ ใครเป็นคนคิด วิเคราะห์นักวิทยาศาสตร์นะคะนักวิทยาศาสตร์ก็จะนำที่ครูบอกไปก็คือคาร์บอน 14 นี้ล่ะค่ะ เอามาคิดคำนวณว่าสัตว์ต่างๆที่สูญหายไปหรือว่าหมด ไปในโลกใบนี้เนี่ย มีช่วงอายุที่เท่าไหร่เหมือนกันกับบ้านเชียง ตอนนี้เขาบอกว่าบ้านเชียงมีอายุ 50 ปีขึ้นไปแล้วนะคะ บ้านเชียงเหล็กมีอายุ 50 ปีขึ้นไปแล้ว เข้าไปดูจากอะไรดูจาก สิ่งที่ค้นพบกระดูกนะคะแล้วก็หม้อต่างๆที่ ที่ดู ตอนนี้ต่อภาพในทีวีมันไม่ออกอ่ะค่ะสไลด์ ไม่รู้ วันนี้เด็กมองไม่เห็นสไลด์อ่ะค่ะเพราะว่า มันต่อแล้วมันหายไปเป็นจอมืดเลยค่ะจอดำเลย เห็นตอนนี้ก็คือเห็นกล้องที่เห็นแฟนเด็กแล้วก็เห็นลาภนะคะ ไม่เป็นไรเดี๋ยว ลำ อธิบายตามตามที่ครูปิ๊กพูดกันและกันนะคะ บ้านเชียงที่เราไปดูแบ่งไปทั้งหมดนะคะ อายุ โดยใช้คาร์บอน 14 นี่แหละ เป็นตัววิเคราะห์หาช่วงอายุนะคะ มันก็จะมีคำขึ้นมาอีกคำนึงคำว่าค่าครึ่งชีวิต นะคะค่าครึ่งชีวิตตัวนี้ สูตรที่มาคำนวณมันจะเกี่ยวกับเลขยกกำลังนะคะ เออมาแล้วคณิตศาสตร์มาแล้วนะคะ เลขยกกำลังวันที่เราจะได้เรียนตอนนี้ เอาไปคำนวณหาช่วงอายุของวัตถุโบราณหรือว่าทราบหม้อหาย หรือกระดูก ของศาสตร์หรือของมนุษย์ที่เราไปพบ นะคะเหมือนกันกับเวลาอาชญากรรม พี่ไปพบคนตายเขาสามารถ ย่อยสลายใช่ไหมคะพอคนตายเนี่ยตายแล้วย่อยสลายเหลือแต่กระดูกเขาสามารถวิเคราะห์ได้ว่าคนนี้ตายไป กี่ปีแล้วเขาก็เหมือนกันค่ะเขาเอาตัวนี้แหละมาวิเคราะห์หาอายุช่วงเวลาที่สิ่งนั้น ต่ายไปนะคะอันนี้คือประโยชน์ของ เลขยก กำลังนะคะอันแรกเลยเมื่อกี้แล้วนะคะเกี่ยวกับคณิตศาสตร์ นอกจากนั้น นักเรียนรู้ไหมคะทุกวันนี้นักเรียนใช้เงินไปนักเรียนจะต้อง ท้ายแล้วก็เก็บด้วย อันนี้เป็นนิสัยนะคะซึ่งในหลวงรัชกาลที่ 9 ของเรานะคะกับการออมท่านได้ เคยนะคะ คุยกันว่าครั้งหนึ่งในหลวงเนี่ยเคยถามสมเด็จย่านะคะ สมเด็จย่าก็คือแม่ของในหลวงรัชกาลที่ 9 ในหลวงอ่ะอยากได้รถจักรยาน ในหลวงอยากได้รถจักรยานเพราะว่าเพื่อนคนอื่นๆเนี่ยเขามีรถจักรยานกันหมดเลยนะคะ แล้วสมเด็จย่าในตอบในหลวงแปลว่า ถ้าลูกอยากได้จักรยานนี้ ลูกก็ต้องเก็บ นะคะแบ่งค่าขนม เอาไว้หยอดกระปุก นะคะเอาไปหยอดกระปุก แล้วค่อยซื้อ เมื่อไหร่ที่มีตังค์ครบแล้วลูกค่อยเอาไปซื้อจักรยาน อันนี้ในหลวงนะคะสอนให้เรารู้ว่า เราจะต้องมีการเก็บ ออมนะคะเก็บออมทุกวันนี้เด็กๆใช้เงินยังไง คุณพ่อคุณแม่ให้ตังค์มาโรงเรียนอาทิตย์นึงเท่าไหร่คะ 100 นึงประมาณ 100 อาทิตย์ละ 100 เยอะเหมือนกันเพราะอะไรเพราะอะไร โรงเรียน มีอาหารใช่ไหมคะโรงเรียนเราเลี้ยงฟรีเลยอาหารเช้ากลางวันและเย็น นักเรียน เงิน 100 นักเรียนเอาไปใช้ทำอะไร ซื้อขนม ส่วนมากจะมีซื้อขนม อ๋อของใช้เซเว่น จริงๆครูบิ๊กอยากให้นักเรียนนะคะ อยากให้นักเรียนเนี่ย มีการเก็บออมนะคะเพราะว่าในอนาคตต่อไป ถ้าเราออมปุ๊บนะคะถ้ารอปุ๊บเนี่ยเราก็จะสามารถ ใช้เงินนะคะใช้เงิน ในอนาคตได้ วิธีการออมเราทำยังไงสมมุติเรามีเงินอยู่ 100 บาทที่คุณพ่อคุณแม่ให้เรามานะคะให้เราแบ่งออกเป็น 2 ส่วนด้วยกัน ส่วนแรกก็คือเก็บออมไว้ 25% มี 100 บาทเก็บเอาไว้ 25 บาทนะคะ ไม่ต้องใช้เอาไปหยอดกระปุกละ 25 บาทอีก 75 บาทเอาไปใช้เอาไปใช้ได้ลูกจะกินขนมหรือว่าไปซื้อของใช้ส่วนตัวลูกก็ได้นะคะเพราะฉะนั้นลูกๆก็จะมีเงินเก็บเงินออมอาทิตย์นึงอาทิตย์ละ 25 บาท ถูกไหมคะ มันมีกี่อาทิตย์ล่ะ 43 20 สัปดาห์ 1 เทอมนะคะหนูคิดดูนะ 20 สัปดาห์ 1 เทอมลูกจะมีเงินเก็บไปเท่าไหร่ ถูกไหมคะ เงินเก็บไปเท่าไหร่ 20 สัปดาห์นะลูก ใน 1 เทอม 1 เทอม 20 สัปดาห์ ก็คือมี 25 บาทคูณ 20 นะคะ เพราะฉะนั้นเทอม 1 ลูกจะมีเงินเก็บอยู่ 500 บาทถูกไหมคะ 500 บาท 500 บาทที่นี่มันมาเกี่ยวกับเลขยกกำลังยังไงลูก มันเกี่ยวนะคะ เรามีเงินเก็บ 500 บาทเราไม่ต้องเก็บไว้กับตัวเองค่ะเราก็เอาไปฝากธนาคารถูกไหม เราเอาไปฝากธนาคารพอไปฝากธนาคารปุ๊บนะลูกมันจะมีคำว่าดอกเบี้ย ใช่ไหมเพราะเราไปฝากธนาคารได้ดอกเบี้ยเพิ่มไหม เออได้ดอกเบี้ยนะคะดอกเบี้ยตัวนี้ที่เราได้ มันจะคิดดอกเบี้ยทบต้นถ้าเราไม่ถอน ถ้าเราไม่ถอนนะคะ ฝากเพิ่มนี้ 500 เทอมหน้ามาเก็บอีกเหมือนเดิมถ้าสมมุติได้ สัปดาห์ละ 100 ก็ 25 บาททุกสัปดาห์นะคะ ธนาคารให้ดอกเบี้ยเราโดยคิดดอกเบี้ย ต้นนะคะมันจะมีสูตรนะคะ สูตรของเขาจะมีเลขยกกำลังเข้ามา เกี่ยวข้องด้วย เพราะฉะนั้นนักเรียนเห็นไหมคะ เลขยกกำลัง มีส่วนเกี่ยวข้องกับชีวิตเรายังไง ถ้า สูตรพวกนี้ไม่มีเลขยกกำลังมาคิดก็จะไม่ได้ก็คิดไม่ได้นะคะ เพราะฉะนั้นวันนี้ครูบิ๊กขอให้นักเรียนทุกคนนะคะตั้งใจเรียนนะคะ ดูว่า เราเห็นความสำคัญของเลขยกกำลังแล้ว เพราะฉะนั้น เรามาเริ่มเรียนกันนะคะ ก่อนอื่นที่จะเริ่มเรียนครูบิ๊กถามหน่อยสิ่งนี้สำคัญมากในการเรียนเรื่องเลขยกกำลังนักเรียนจะต้องรู้ว่าการคูณนะคะต้องมี ความรู้ในเรื่องของการคูณก่อนถามก่อน คูณจำนวนใดๆกับศูนย์ ถ้าสมมุติว่าครูปิ๊กให้นักเรียน x จำนวนต่างๆนะคะกับศูนย์นะ กลับศูนย์ อย่างเช่น 3 * 0 นะคะ 3 * 0 มันจะเท่ากับ ถ้า 3 * 0 เท่ากับเท่าไหร่ อะไรก็ตาม อะไรก็ตามนะคะที่คูณกับ 0 ตอบเท่าไหร่ 3 * 0 ก็คือ เท่าไหร่คะ 3 หรอไม่ใช่บวกนะลูก ไม่ใช่บวกนะคะ อย่าเข้าใจผิดนะสัญลักษณ์การคูณเอาศูนย์มาบวกกัน 3 ครั้ง 0 + 0 + 0 นะคะ ไม่ใช่ 0 + 0 + 0 3 ครั้งนับสิคะเลข 0 มีกี่ตัวมี 1 ตัว 2 ตัว 3 ตัวเอามารวมกันนะคะเอามารวมกัน 0 + 0 + 0 ได้เท่าไหร่ ถูกต้องคือ 0 นักเรียนจะต้องจำ นักเรียนจะต้องจำ จำว่าอะไรจำว่าอะไรก็ตามที่คุณกับ 0 เท่ากับ 0 เสมอ อ้าว 3 * 0 ได้ 0 นะคะ 10 * 0 ได้เท่าไหร่ 10 * 0 ได้เท่าไหร่ 0 ใช่ไหม มิตรภาพ 10 16 ไหม ก็คือ 0 ติดตัวมาบวกกันนะคะ 0 10 ตัวมาบวกกันก็คือเท่ากับศูนย์ ถ้าเป็น 100 * 0 นะคะ ได้เท่าไหร่ 100 * 0 ถ้า 100 * 0 = 0 เหมือนเดิมนะคะ คำตอบทุกสิ่งทุกอย่างตัวเลขเราก็เลยจะแทนค่าว่าเป็นตัวเองนะคะตัวเลขต่างๆเราจะแทงถ้าเป็นตัวเอไม่ว่าจะเป็นเลข 3 เลข 10 เลข 100 นะคะ คูณกับศูนย์จะเท่ากับศูนย์ a plan สัญลักษณ์นะคะ จำนวนใดๆคือจำนวนใดๆ คูณกับศูนย์ จะเท่ากับ 0 เสมอจำเอาไว้นะคะจำเอาไว้นะห้ามลืมนะไม่ลืมนะลูก ข้อที่ 2 กฎของการขุดอีกอันนึงทบทวนโดยถั่วนะคะ 1 * กระสุนอะไรก็ตามคุณกระสุนได้ 0 ทีนี้มาดูใหม่ จำนวนใดๆคูณกับ 1 จำนวนอะไรก็ตามนะคะอาสาเมื่อกี้คูณกับ 1 ได้เท่าไหร่คะ ได้เท่าไหร่ถ้า 3 x กับ 1 3 * 1 นั่นหมายถึงว่ามี อะไรคะ มี 3 อยู่ 1 ครั้ง นะคะหรือว่า ถ้าเราจะสลับที่ 1 คูณ 3 ว่าจะเท่ากับ 1 + 1 + 1 3 ครั้ง นะคะคำตอบก็คือ 3 ตัวไหมคะ คำตอบคือสระอะเนี่ยใหม่นะถ้า 10 x 1 ราคา 10 * 1 ราคาได้เท่าไหร่ OK 10 * 1 ก็เท่ากับ 10 นะคะ 100 * 1 เท่าไหร่คะ เก่งมากนะคะเก่งมาก 100 * 1 ก็เท่ากับ 100 นักเรียนเห็นอะไรไหมคะ นักเรียนเห็นอะไรไหมจับอะไรได้ไหมในสิ่งที่ครูพูด พี่เพียวตอบตอบได้ค่ะออกมาตอบตรงนี้ ที่กูปิ๊กดูว่า 3 * 10 * 100 * 1 สรุปได้ไหมคะว่ามันเป็นยังไง ไม่ได้ยินเสียงล่ามค่ะไม่ได้ยินค่ะ ได้ยินไหมคะพอได้ยินแล้วค่ะ มองไม่เห็นค่ะ ให้น้องทำอะไรนะคะถ้าต่อค่ะพัดเอาตัวใหญ่ไปโคราช 1 อันแล้วก็ต่อรองกันได้ไหมคะ อ๋อเป็นต่อเต็มใช่ไหมคะแป๊บนึงนะคะ OK ได้ได้แล้วใช่ไหมคะ ok ได้แล้วค่ะ ครับ ผมถามนะครับถ้าตัวเลขอ่ะครับ 100 * 100 มันก็เหมือนกับว่า มี 1 ตัวอย่างนะครับถ้าสมมุติว่ามี 100 คุณหนึ่งอ่ะครับ มันก็เหมือนกับว่าเรามี 1 เท่ากับมีทั้งหมด 100 ตัวถูกไหมครับ ถูกค่ะเท่ากับ 100 ตัวมาบวกกันนะคะ ถูกแล้ว เก่งมากนะคะแสดงว่าพี่เพียวเข้าใจนะคะ เด็กมากกูก็จะสรุปให้นักเรียนแบบนี้นะคะจำนวนใดๆก็ตาม จำนวนใดๆก็ตามไม่ว่าจะเป็น 3 เป็น 10 เป็น 100 รูปีจะให้แทนนะคะ เป็นจำนวน A x 1 a x 18 = a เสมอ a x 1 นะคะจะเท่ากับ a เสมอ เพราะฉะนั้นแทนจำนวนอะไรก็ได้ 10 20 30 ทุกสิ่งทุกอย่างที่เป็นจำนวนที่เป็น a x กับหรือจะเท่ากับจำนวนนั้นเสมอจำเอาไว้นะคะมีอยู่ 2 ข้อแล้วนะที่วันนี้ครูบิ๊กทบทวน ขอแลกอะไรคะจำนวนอะไรคูณกับ 0 จำนวนอะไรก็ตามที่คุณกับ 0 จะเท่ากับ 0 เสมอ ปืนกระสุนจะเท่ากับศูนย์ตลอดนะคะไม่ว่าจะร้านคุณกับศูนย์ ถ้ามันก็จะเท่ากับศูนย์นะคะจำไว้ว่าสัญลักษณ์การคูณก็คือ อะไรก็ตามที่คุณกระสุนจะเท่ากับ 0 เสมอไม่มีค่าเลยนะคะว่างเปล่าเลย นะคะ ข้อที่ 2 คืออะไรข้อที่สองก็คือจำนวนใดๆก็ตาม x กับ 11 x กับหนึ่งจะเท่ากับจำนวนนั้นเสมอ นะ อะไรก็ตามที่คุณเกือบหนึ่งจะเท่ากับตัวมันเองนะคะจะเท่ากับตัวมันเองนั่นแหละ K อ่านนะคะ อาทิตย์นี้สัญลักษณ์นะคะสัญลักษณ์ของการคูณ สัญลักษณ์ของการคูณเวลาครูนักเรียนเขียนได้หลายแบบเหมือนกัน นะคะ ขึ้นอยู่กับ นักเรียนจะเลือกตัวไหนมาใช้ มีตัวเลขอยู่ 2 ตัว ให้เป็น a กับ B นะคะ a กับ B ตัวเลขนี้สัญลักษณ์การคูณเราสามารถท้าย สัญลักษณ์คูณได้เลยตัวนี้ a x B ได้เลยนะคะ หรือเราจะใช้ สัญลักษณ์แทนนะคะ ตอนนี้ครูปิ๊กเขียนบนกระดานนะคะใช้สัญลักษณ์ a เป็นวงเล็บ นะคะ อยู่ในวงเล็บ r&amp;b อยู่ในวงเล็บอย่างนี้ ก็หมายถึงการคูณเหมือนกันไม่จำเป็นจะต้องมีสัญลักษณ์การคูณให้นักเรียนเข้าใจเลยว่าถ้าใส่วงเล็บ ถ้าใส่วงเล็บปุ๊บ นั่นหมายถึงการคูณนะคะ หรือ ไม่ใส่วงเล็บแต่มาใส่วงเล็บ B อันนี้ก็คือการคูณเหมือนกัน ขึ้นอยู่กับ เราว่าเราจะใช้แบบไหนนะคะ หรือไม่ต้องใส่วงเล็บเลยเอามาติดกัน AB อย่างนี้เอามาชิดกันนะคะเอามาชิดกันหมายถึงการคูณนะคะหมายถึงการคูณเพราะฉะนั้นถ้าลูกๆไปเห็นลักษณะการคูณ สัญลักษณ์แบบนี้ให้เข้าใจว่า อันนี้คือเรื่องของการคูณนะ นะคะ ที่นี่การคูณมาทบทวนกันหน่อยเวลาเราครูเนี่ยลูก มันก็คือการบวกจำนวนเดิมซ้ำๆนะคะ ถ้าคุณครูบิ๊กจะให้ คูณจำนวนนะคะ 0 * 0 ได้เท่าไหร่คะ ศูนย์คูณกับอะไรก็ตาม = 0 เก่งมาก 0 2 ตัวนะคะมาคุยกันที่นี่ เปลี่ยนนะคะ 0 3 ตัว 0 * 0 * 0 เท่ากับ เท่าไหร่คะ ประกอบเท่าไหร่ 0 3 ตัวมันถูกตองราคาก็คือ 0 ที่นี้ดูใหม่นะถ้า 1 * 1 ได้เท่าไหร่ 1 * 1 ได้เท่าไหร่คะ 1 * 11 * 1 นะเปีย อะไรก็ตามคูณแป๊บหนึ่งเท่ากับ 1 ตัวมันเองนะคะ ก็คือ 1 ถ้า 13 ตัวล่ะ เมื่อกี้ 2 ตัวนะเราเพิ่มอีก 1 ตัวมา * 1 * 1 * 1 ได้เท่าไหร่ ถูกต้องเยี่ยมนะคะก็คือเท่ากับ 1 18 * อะไรก็ตามจะเท่ากับตัวมันเองเสมอนะคะ ตาโตมา ถ้า 2 * 2 ได้เท่าไหร่ 2 * 2 2 * 2 ได้ 2 หรือ 2 ใช่เหรอลูก 2 * 2 หมายถึงเอามาบวกกัน 2 ครั้ง 2 + 2 เป็นเท่าไหร่ พี่เพียวถูกเพชรก็ถูกนะคะ ปราณปรียาก็ถูกก็คือสินะคะ 2 * 2 = 4 อันนี้ตัวเลข 2 ตัวที่เหมือนกันนะคะ 2 2 อ่านพินิจคุณติ๊กจะเพิ่มตัวเลขขึ้นมาอีก 1 ตัว 2 * 2 * 2 ได้เท่าไหร่ เพชรบอกโขกเปียบอก 8 สรุปเท่าไหร่ลูก 6 หรือ 8 6 หรือ 8 indeed บางคนตอบถูกแล้วก็เห็นเพื่อนตามเพื่อนไม่ใช่นะลูกเราต้องมีหลักคิด เราต้องมีหลักของตัวเองต้องมั่นใจในตัวเองตอบถูกแล้วไปเห็นเพื่อนอุ้ย น่าจะผิดแน่เลยไปตามเพื่อนไม่เอาเราจะต้องคิดเองนะคะให้คิดเอง หาดู 2 * 2 ได้ 4 แล้ว 2 อีกตัวนึงมา * 4 ได้เท่าไหร่ เก่งมากพี่เพียว 8 นะคะก็คือ 8 นั่นเองเห็นไหมคะไม่ใช่ 6 นะบางคนเข้าใจผิดถูกไหม 2 * 2 คิดว่าเป็นบวก 2 + 2 เป็น 4 เริ่มมาบวกอีก 2 ก็เป็น 6 มันไม่ใช่นะคะ 2 * 2 = 4 เสร็จแล้วคูณ 2 ก็หมายถึงว่ามี 4 อยู่ 2 ครั้งเอามารวมกัน 4 กับ 4 2 ครั้งมารวมกันก็เท่ากับ 8 นะคะอันนี้คือการคูณ อีกสักข้อนึงนะคะ ตัวเลข 3 คูณ 3 เท่าไหร่คะคำตอบได้เท่าไหร่ 3 * 3 ดูดีๆดูดีๆ 3 คูณ 3 คือ 3 ตัวกันอยู่ 3 ครั้งนะคะ ไปแล้ว 12 เท่าไหร่คะ 3 คูณ 3 หมายถึงว่า 3 มีอยู่ 3 ครั้ง บวกกันเป็นเท่าไหร่ เพชรเก่งมากข้างหลังสุดเลย เพชรๆเก่งมากได้ 9 นะคะคำตอบคือ 9 ไม่ใช่ 6 นะ 333 มีอยู่ 3 ครั้งครั้งที่ 1 ครั้งที่ 2 ครั้งที่ 3 เอามาบวกกัน เฮ็ดให้หนูให้ได้นะลูกนะไอ้จำให้ได้ นักเรียนชอบสับสนครูปิ๊กรู้เลยว่าคุณหูหนวกเนี่ยสับสนระหว่างการบวก การคูณนะคะ ควรมันจะเพิ่มขึ้นเท่าๆกันนะคะ การบวกนั่นแหละแต่มันจะเป็นเท่าตัวของของตัวของเขา น้องไม่ใช่มาบวกกันนะคะ ได้ 9 แล้วถ้าครูบิ๊กเพิ่ม 3 เข้ามาอีกตัวนึง 3 * 3 * 3 ได้เท่าไหร่อาจเริ่มละ ไม่ใช่บวกกันนะ ถ้าบวกกันได้ง่ายๆเลยตอบ 9 แต่อันนี้เป็นการคูณนะคะเป็นการคูณ 3 * 3 2 ตัวได้ 9 แล้วถูกไหมคะ อเมริกา เพราะฉะนั้น 9 มา * 3 ได้เท่าไหร่ 9 มาคูณ 3 นะคะ คือคำตอบเท่าไหร่ 20 เท่าไหร่ 21 ผิดนะคะ 21 ผิดนะคะ 12 ผิดนะคะ 27 แสดงว่าคนเก่งอยู่ข้างหลังห้องแน่เลย ถูกนะคะแท็กถูกนะคะคำตอบก็คือ 27 9 * 3 ก็คือ 27 นะคะ เห็นไหมคะ 3 * 3 * 3 = 27 3 ตัวเลขเหมือนกันนะคะคุณกันอยู่ 3 ครั้ง ต่างจากการบวกนะคะมันจะเพิ่มขึ้นมาเท่าตัวเลย OK นักเรียนพอเข้าใจไหม นักเรียนพอเข้าใจไหมคะ วันนี้ ครูบิ๊กพูดทบทวนให้ 3 เรื่องนะคะ 1 อะไรก็ตามคูณกับ 0 ได้ตอบคือเท่าไหร่ตอบคือเท่าไหร่ คำตอบคือ 0 ข้อที่ 2 อะไรก็ตามคูณกับ 1 จะตอบอะไร จะต้องเป็นอะไรจะต้องเป็นจำนวนนั้นเสมอ จะเท่ากับจำนวนนั้นเสมอ จำนวนที่เอามาคูณกับ 1 นะคะจะเท่ากับ คำตอบนั้นที่นี้ ข้อ 3 ก็คือเรื่องของการคูณ การคูณคือการบวกนะคะ หมวกกัน ให้เป็นกลุ่มนะคะ 2 คูณ 2 ก็คือ 2 บวกกัน 2 ครั้ง เป็นเท่าไหร่ถ้า 2 * 3 ก็คือ 2 + การอยู่ 3 ครั้ง โอเคนะ โอเคไหม เข้าใจไหมคะ เข้าใจไหม 3 ข้อนี้ให้จำให้ได้ให้จำให้ได้เพราะมันเป็นพื้นฐานของเรื่องของเลขยกกำลังนะคะ มันเป็นพื้นฐานของเลขยกกำลัง ที่นี้ครูปิ๊กมี สัญลักษณ์ให้ดูนะคะ ตัวเลขยกกำลังนี้ เขียนยังไงนะคะ เราจะเขียนเลขยกกำลังแทนด้วยตัว a เล็ก AIS นะคะ แล้ว เป็นเล็กจะอยู่ข้างบนเยื้องมาทางขวามือ นี้นะคะ สัญลักษณ์ตัวนี้เรียกว่าเลขยกกำลัง สัญลักษณ์ a ^ n เวลาเขียนนะคะ ลูกๆอย่าไปเขียนตัวพิมพ์ใหญ่นะคะให้เขียนเป็นตัวพิมพ์เล็ก เส้นเล็กแล้วตัวเองจะอยู่ข้างบนเยื้องขวามือ เยื้องทางฝั่งขวามือของตัวเอง นะคะห้ามไปเขียนตัวเองอยู่บนหัวตรงกับตัวเอง ไม่เอาอันนี้เขียนผิดหรือว่าห้ามเขียนเอ็นอยู่ข้างบนก่อนแล้วก็มาทีหลังไม่ได้ จะต้อง จะต้องอยู่ทางฝั่งขวามือก็คืออยู่หลัง a นะคะ อันนี้เป็นสัญลักษณ์นะ มันหมายถึงอะไร ถ้า a เป็นจำนวนนะคะ จำนวนใดๆก็ตาม และ n เป็นจำนวนเต็ม เต็มบวกนะคะ n จำนวนเต็มบวก n ตัวนี้นะ any เป็นจำนวนเต็มบวกเต็มบวกก็คือตั้งแต่อะไรคะ 0 1 2 3 4 ไปเรื่อยๆ อันนี้คือจำนวนเต็มบวกเป็นได้แค่นี้นะ เราจะ เรียกนะคะตัวนี้ aova ฐาน เรียก a เป็นฐานนะคะ ฐานก็คืออยู่ข้างล่าง อยู่ข้างล่างแล้วเอนโทรเรียกเป็นเลขชี้กำลัง เรียกว่าเลขชี้กำลัง OK สัญญาลักษณ์ของเขาอย่างนี้เวลาเราอ่านนะคะ ยกกำลัง n เวลาเราอ่านเวลาเราอ่านนะคะ หรือว่าเวลาเราเขียนเราเขียนสัญลักษณ์แบบนี้แล้วล่ะหูดีเวลาเขาเขียนเขาจะเขียนว่าเอ กำลัง n สัญลักษณ์ a ^ n ที่เป็นสัญลักษณ์ใช่ไหมคะเวลาเราอ่านเขาจะอ่านว่า a ยก กำลัง n อย่างนี้ เป็นฐาน n เป็นเลขชี้กำลังนะคะ ดูนะที่นี้ มันหมายถึงอะไร a ^ n ก็คือ ฐานคือ a ถูกไหมคะ เลขคูณไปเรื่อยๆ คูณไปเรื่อยๆจนตัวสุดท้าย เอเหมือนกันนะคะ เอเหมือนกันทีนี้เรามานับว่าเอนี้มีกี่ตัว ATM มาคูณมีกี่ตัวนับตัวที่ 1 ตัวที่ 2 ตัวที่ 3 ตัวที่ 4 ตัวที่ 5 มีทั้งหมด n ตัว อันนี้คือ n ตัว เอ็งก็เลยอยู่ข้างบนให้นับจำนวนนะคะนับจำนวน มีเท่าไหร่ ให้เอาตัวเลขนี้ไปอยู่ข้างบน เคนะ ที่นี่ ครูจะให้ออกมา ทำราคาให้มาเขียนหรือว่าบอกอยู่ข้างอันนี้ก็ได้ เดี๋ยวกูไปจะให้โจทก์นะคะให้จดไปแล้วให้ลูกๆ เขียน แล้วก็บอกว่าฐานคืออะไรนะคะข้อแรกนะคะ 3 ^ 5 อ่านว่าอะไร แล้วก็ฐานคืออะไร เลขชี้กำลังคืออะไร แทนค่าด้วยนะคะ อะคริลิคจะให้ตัวอย่างนะ ตอนนี้ 3 ^ 5 เวลาเราอ่านนะคะสัญลักษณ์แบบนี้มาเวลาเราอ่าน เราจะเขียนว่า 3 ยก ยก กำลัง อย่างนี้เลยนะคะสะกดตามนี้เลยเพราะฉะนั้นคำ คำว่ายกกำลังนักเรียนต้องตามแล้วก็ไปเขียนให้ได้ ห้ามเขียนผิดนะ ยกกำลังยกยกลังนะคะ ให้จำให้ได้ เวลาเขียนเพราะมันก็จะมีอยู่ในข้อสอบด้วยนะคะ เอา 3 อยู่ข้างล่างเดี๋ยวมาก่อนนะคะเลข 5 อยู่ข้างบนมาตามหลัง กิ๊กถาม 3 ^ 5 เลขอะไรเป็นฐาน เลขฐานคืออะไร ฐานคืออะไรเอ่ย เลขฐานคือเลขอะไรคะ เก่งมากเลขฐานก็คือเลข 3 นะคะที่อยู่ข้างล่างนั่นเอง เลขชี้กําลังคืออะไรตัวเลขที่อยู่ข้างบน ตัวเลขที่อยู่ข้างบนเท่าไหร่ เท่าไหร่คะ 5 นั่นเองนะคะตัวเลขที่อยู่ข้างบนก็คือ 5 แทนค่าตัวนี้คืออะไร แทนค่าตัวนี้ ให้เอามาเขียนนะคะ เลขฐาน 3 ถูกไหมคะ หมายถึง 3 * 3 คูณสาม X 3 x 3 คุณปราณทั้งหมดอยู่ 5 ครั้งนักเรียนนับ 3 ตัวที่ 1 ที่ 2 ที่ 3 ที่ 4 ที่ 5 ฟ้ามีทั้งหมด 5 ตัว ตรงกันกับเลขชี้กำลัง นะคะเอามาคูณกัน ใหม่ครูบิ๊กจะให้ออกมาเขียนเอง 2 ^ 6 หิว ออกมาเขียนหน้ากระดาน อ่านว่าอะไร ไปเขียนนะคะ เพื่อนๆดูด้วยเพื่อนๆดูด้วยนะคะว่าหนูเขียนถูกไหมเขียนให้เสร็จนะคะขอนี้ เพื่อนๆดูถูกไหมคะหนูเขียนถูกไหม อยู่เขียนถูกไหม 2 ยกกำลัง 6 เลขฐานอันนี้ถูกนะคะฐานคือเลข 2 ถูกเลขชี้กำลังคือเลข 6 นะคะแล้วแทนค่าก็คือ 2 มาคูณกัน 6 ครั้ง 1 2 3 4 5 6 ถูกต้องนะคะเข้าใจนะ เอาขยะออกมาเขียนบ้างทีนี้น่ะ ลบ 4 ยกกำลัง 2 ลบ 4 ยกกำลัง 2 อ่านว่าอะไร เลขอะไรเป็นเลขฐานเลขชี้กำลังคือเลขอะไรแล้วก็แทนค่า เพชร เชิญค่ะ อันนี้ง่ายมากเลยนะคะเป็นเรื่องของความหมายของเลขยกกำลังนักเรียนจะต้องจำให้ได้ว่า สัญลักษณ์ของเขาคืออะไรนะคะ บอกให้ได้ว่าอันไหนเป็นฐานอันไหนเป็นเลขชี้กำลังแล้วก็ความหมายนะคะ เพื่อนๆดูนะคะว่าผิดเขียนถูกไหม เออกูไปดูนะ ถูกไหมคะเก่งมากตบมือให้เพื่อนหน่อยลูกตบมือให้เพื่อนหน่อยเพื่อนเก่งมากเลยอ่ะอ่านก็ถูกนะคะ เลขฐานถูกชี้กำลังถูกแทนค่าก็ถูกด้วยที่นี้อีกข้อนึง ใครจะเป็นคนออกมาเขียน ลาภปากค่ะน้องปิ่น ข้อนี้คือ 1 ส่วน 2 นะคะ ^ 3 1 / 2 ^ 3 เชิญค่ะ ถ้านักเรียนเข้าใจแล้วนักเรียนจะสามารถเขียนได้หมดเลยนะคะจับประเด็นให้ได้จับ Concept ให้ได้นะคะ แยกให้ได้ว่าอันไหนเป็นเลขฐานเลขชี้กำลัง อ่านถูกไหมคะ น้องปิ่นเขียนถูกไหมถูกนะคะเก่งมากเลยเปลี่ยนก็ เข้าใจไหมว่าจะแอบหลับนิดๆอยู่ในห้องเรียนใช่ไหม อ่านถูกนะคะเขียนถูกเลขฐานก็ตอบถูกชี้กำลังตอบถูกแทนค่าตอบถูกนะคะ ใครจะออกมา ใครจะออกมาเขียน ขายที่ยางยกมือขึ้น ง่ายมากข้อนี้ง่ายมาก 0.5 ยกกำลัง 5 เชิญค่ะ 0.5 ยกกำลัง 5 แพ็คแพ็คมาเลย ถูกนะคะแท็กเข้าใจถูกแล้วนะคะ มาค่ะยัง ไปยัง สองคนนี้ใครก่อน พี่ตาลนะคะ ลบ 4 ส่วน 3 ลบ 4 ส่วน 3 นะคะ ^ 6 - 4 / 3 ^ 6 ไปก่อน 2 คนนี้เอาทีหลัง มาเก่งกันสองคนนะ ใครเป่ายิ้งฉุบใครจะออกมาก่อน สุดท้าย คนต่อไป ง่ายไหมคะ เด็กๆเรียนง่ายไหม ง่ายไหมไงนะคะง่าย ขอแค่เราเข้าใจนะคะเราก็จะทำได้ อาบอกมาเลยนะคะอุ้มออกมาเลย ของอุ้มคือ 0 ^ 8 0 ^ 8 มาง่ายมากเลยข้อนี้ เป็นไงคะ ลูกตาลถูกไหมพี่เบียร์ดูซิเช็คคำตอบของเพื่อนลบ 1 ส่วน 3 ยกกำลัง 6 เลขฐานถือลบ 4 ส่วน 3 ถูกต้องเลขชี้กำลังคือใข่ นับซิถูกไหม 1 2 3 4 5 6 8 ตัวสุดท้ายลูกตาลลืมสัญลักษณ์อะไรลูก ดูดีๆ บังเพื่อนบังเพื่อน ตัวสุดท้ายผมไหม วงเล็บเขาไม่ได้ใส่แล้วก็ตัวสุดท้ายเลยเขาลืมใส่สัญลักษณ์ลบนะคะเครื่องหมายลบ 2 ตัวสุดท้ายสำคัญนะคะเลขฐานคือ - 4 ส่วน 3 เพราะฉะนั้น ตัวสุดท้ายเขาจะต้องลบด้วย เขาลืมอันนี้คือสิ่งเล็กๆน้อยๆนักเรียนจะต้องมีความละเอียดรอบคอบนะคะเวลาทำเนี่ย ต้องดูดีๆว่านัด เท่ากับจำนวนนั้นไหม ตัวเลขนะคะสัญลักษณ์บวกลบเนี่ยเขียน 6 หรือยัง นะคะ โอเคเก่งมากค่ะ อุ้ม จะไปเทพเอาอะไรดี เอาอยากๆไหมคนสุดท้าย คนสุดท้ายเอายากไหม เอาง่ายหรือเอายากหรอกเอาง่ายแล้วยากเอาแบบไหน เอาง่ายๆ เอาแต่เดี๋ยวกูล่มจะให้ง่ายๆเลยนะ 10 ยกกำลัง 10 ^ 4 แล้วกันง่ายดี เขียนให้ถูกนะลูกคนสุดท้ายของหมู่บ้าน ครับ เกี่ยวยางหรอคุณติ๊กลืมเพียวหรอ โอเคเหลือเพียงนะคะเหลือเพียงคนสุดท้ายน้องเพียวยาง ok ok ขอโทษนะคะ เดี๋ยวกูไปเองให้ออกยากเลยทีเดียว อุ้มถูกนะคะ 1 2 3 4 8 ตัว 0 8 ตัวถูกต้องนะคะเก่งมากเพื่อนๆปรบมือให้อุ้มหน่อยอุ้มทำถูกแล้วนะคะ พี่เพียวออกมาเลยจ้า ลบของพี่เราเป็นลบ 8 ส่วน 9 ยกกำลัง ติดนะคะ - 8 ส่วน 9 ยกกำลัง 10 ไตรเทพถูกต้องนะคะ ไตรเทพทำได้ถูกนะคะ 10 ^ 4 ฐานคือเลข 10 เลขชี้กำลังคือเลข 4 นะคะแล้วก็แทนค่าได้ถูกต้องเอา 10 มาคูณกัน 4 ครั้ง ปรบมือให้เพื่อนหน่อยค่ะเก่งมาก คนสุดท้ายแล้วนะคะ รอพี่เพียวนะคะ เพียวมันง่ายมากนะเร็วๆ ไม่ต้องตื่นเต้นนะคะไม่ต้องตื่นเต้น ใจเย็นๆ หลังจากเสร็จตัวนี้แล้วครูปิ๊กมีใบงานให้นักเรียนทำนะคะ ที่นักเรียนจะต้องทำก็คือมีอยู่ 10 ข้อด้วยกัน นักเรียนจะต้องเป็นคนคิดเลข ^ เอง ค่าของเลขยกกำลังนักเรียนจะต้องคิดเอง แล้วก็เขียนคำอ่านเขียนฐานเลขชี้กำลังแทนจำนวนเองทั้งหมดเลย ครูบิ๊กจะไม่ให้ให้คิดเลย 10 ข้อ ข้อละ 1 คะแนนวันนี้ถ้าทำถูกทั้งหมดเอาไปเลยนะคะ 10 คะแนน ง่ายมาก ช่วยกันแจกนะคะคนละ 1 แผ่นให้เขียนลงไปในนี้นะคะ ที่เที่ยวใกล้หรือยัง เอาไปข้างหลังด้วยลูก ข้างหลัง 28 นาทีเหลือเก็บมาอีกห้องนึง นักเรียนดูนะคะนักเรียนดูในเอกสารที่ครูแจกให้ สงสัยอะไรไหมคะ เข้าใจไหม ถามอะไรไหมก่อนทำ เข้าใจไหม เข้าใจไหม ถ้าไม่เข้าใจถามตอนนี้เลยนะคะ เหลือเวลาอีกเท่าไหร่จะหมดเวลา กูไปให้เวลาทำอยู่ 10 ประมาณ 10 นาทีนะคะง่ายมากให้นักเรียนเขียนเองเลขยกกำลังแล้วแต่นักเรียนเลยจะเป็นอะไรยกกำลังอะไรก็ได้ นะคะ ตามสบายเลยแล้วก็มาเขียนคำอ่าน ใส่เลขฐานเลขชี้กำลังนะคะ แทนจำนวนเหมือนตัวอย่างที่นักเรียนออกมาทำหน้ากระดาน นะคะแต่ห้ามเอาตัวที่กูปิ๊กให้ทำนะไม่ให้เหมือนกันนะลูกให้คิดเอง ให้คิดเองเลยอันนี้ เที่ยวเสร็จแล้วนะคะพี่เปรียวเสร็จแล้วถูกไหมคะเพื่อนๆ พี่เปรี้ยวทำสุดท้ายถูกไหมคะดูหน้ากระดานนะลูกดูหน้ากระดานของพี่เพียวก็คือ - 8 ส่วน 9 ยกกำลัง 10 นะคะ เขียนคำอ่านถูกนะคะ เดี๋ยวเขียนถูกแล้วคำอ่านถูกแล้วเลขฐานคือ - 8 ส่วน 9 ยกกำลังคือเศษนะคะ แปลแปลๆอะไรแทนค่าถูกไหมเพื่อนๆดู พี่เบียร์ตรงไหนถูกหรือตรงไหนผิดเอาดีๆ วงเล็บหายอันนึงก็ใหญ่เลยที่พี่เพียวทำไม่ถูกคืออะไร อะไรอะไรพี่พิมพ์ดูของพี่เพียวอ่ะ วันนี้มีไหมมีไหม ไม่มี เที่ยวใสยกกำลัง 10 หมดทุกอันเลยไม่ได้นะคะ ตัวนี้แทนค่าก็คือเอาแค่ - 8 ส่วน 9 เท่านั้นลบเลข 10 ออกให้หมด เข้าใจไหมลูก โอเคเพื่อนๆก็ดูด้วยนะคะการแทนค่าไม่ต้องเอาเลขชี้กำลังลงมาใส่ด้วยนะคะ โอเคเก่งมากพี่เบียร์เข้าใจหรือยัง โอเคเข้าใจแล้ว เสร็จแล้วเราก็จะมาทำใบงานการนะคะ ตั้งแต่ตอนบ่ายที่เรามาเรียนกันนักเรียนสงสัยอะไรไหม ไม่มีนะคะเพราะฉะนั้นวันนี้ครูบิ๊กหวังว่านักเรียนจะทำใบงานนะคะคะแนนได้เต็มกันหมดทุกคนเลยเพราะมันง่ายมาก มันยังไม่ได้คิดอะไรเลย นะคะวันนี้แค่นักเรียนจับประเด็นได้ถูกนะคะบอกความหมายของเลขยกกำลังได้ เขียนได้ถูกตามที่เราออกมาเขียนหน้ากระดาน ก็จะง่ายมากเลยนะคะ ให้ทำวันนี้ให้เสร็จให้เรียบร้อยกูไปจะได้เก็บคะแนนลูก เคนะ krk ให้ทำ ถามวันนี้ขอบคุณล่ามากนะคะก็เดี๋ยวเด็กๆ ขอบคุณ ที่รามก่อนลูก ค่า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SUD ค32101 คณิตศาสตร์ (ม.5/2) คาบที่ 1 มาริก</dc:title>
  <dc:creator/>
  <cp:keywords/>
  <dcterms:created xsi:type="dcterms:W3CDTF">2024-01-04T03:02:39Z</dcterms:created>
  <dcterms:modified xsi:type="dcterms:W3CDTF">2024-01-04T03: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มิถุนายน 2566 เวลา 10.00 น.</vt:lpwstr>
  </property>
  <property fmtid="{D5CDD505-2E9C-101B-9397-08002B2CF9AE}" pid="3" name="subtitle">
    <vt:lpwstr/>
  </property>
</Properties>
</file>